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0F9A4" w14:textId="72B285D8" w:rsidR="00B40CFA" w:rsidRPr="00EB44D0" w:rsidRDefault="00EB44D0" w:rsidP="00095466">
      <w:pPr>
        <w:jc w:val="center"/>
        <w:rPr>
          <w:b/>
          <w:bCs/>
          <w:sz w:val="36"/>
          <w:szCs w:val="36"/>
          <w:u w:val="single"/>
        </w:rPr>
      </w:pPr>
      <w:r w:rsidRPr="00EB44D0">
        <w:rPr>
          <w:b/>
          <w:bCs/>
          <w:sz w:val="36"/>
          <w:szCs w:val="36"/>
          <w:u w:val="single"/>
        </w:rPr>
        <w:t>HENS (Health Equity Navigator Survey)</w:t>
      </w:r>
    </w:p>
    <w:p w14:paraId="6C581452" w14:textId="0876A197" w:rsidR="00B40CFA" w:rsidRPr="00EB44D0" w:rsidRDefault="00B40CFA" w:rsidP="006A629D">
      <w:pPr>
        <w:pStyle w:val="ListParagraph"/>
        <w:numPr>
          <w:ilvl w:val="0"/>
          <w:numId w:val="2"/>
        </w:numPr>
        <w:spacing w:line="240" w:lineRule="auto"/>
      </w:pPr>
      <w:r w:rsidRPr="00EB44D0">
        <w:t>What is your gender</w:t>
      </w:r>
      <w:r w:rsidR="00AE7328" w:rsidRPr="00EB44D0">
        <w:t>/s</w:t>
      </w:r>
      <w:r w:rsidRPr="00EB44D0">
        <w:t>ex</w:t>
      </w:r>
      <w:r w:rsidR="00AE7328" w:rsidRPr="00EB44D0">
        <w:t>?</w:t>
      </w:r>
    </w:p>
    <w:p w14:paraId="0A1075DE" w14:textId="77777777" w:rsidR="00B40CFA" w:rsidRPr="00EB44D0" w:rsidRDefault="00B40CFA" w:rsidP="00C100B5">
      <w:pPr>
        <w:pStyle w:val="ListParagraph"/>
        <w:numPr>
          <w:ilvl w:val="1"/>
          <w:numId w:val="13"/>
        </w:numPr>
        <w:spacing w:line="240" w:lineRule="auto"/>
      </w:pPr>
      <w:r w:rsidRPr="00EB44D0">
        <w:t>Female</w:t>
      </w:r>
    </w:p>
    <w:p w14:paraId="348684AA" w14:textId="77777777" w:rsidR="00B40CFA" w:rsidRPr="00EB44D0" w:rsidRDefault="00B40CFA" w:rsidP="00C100B5">
      <w:pPr>
        <w:pStyle w:val="ListParagraph"/>
        <w:numPr>
          <w:ilvl w:val="1"/>
          <w:numId w:val="13"/>
        </w:numPr>
        <w:spacing w:line="240" w:lineRule="auto"/>
      </w:pPr>
      <w:r w:rsidRPr="00EB44D0">
        <w:t>Male</w:t>
      </w:r>
    </w:p>
    <w:p w14:paraId="2253AE2C" w14:textId="237E55EA" w:rsidR="00072901" w:rsidRPr="00EB44D0" w:rsidRDefault="00072901" w:rsidP="00C100B5">
      <w:pPr>
        <w:pStyle w:val="ListParagraph"/>
        <w:numPr>
          <w:ilvl w:val="1"/>
          <w:numId w:val="13"/>
        </w:numPr>
        <w:spacing w:line="240" w:lineRule="auto"/>
      </w:pPr>
      <w:r w:rsidRPr="00EB44D0">
        <w:t>Other: ___________</w:t>
      </w:r>
    </w:p>
    <w:p w14:paraId="279C3E62" w14:textId="10475C66" w:rsidR="00B40CFA" w:rsidRPr="00EB44D0" w:rsidRDefault="00B40CFA" w:rsidP="006A629D">
      <w:pPr>
        <w:pStyle w:val="ListParagraph"/>
        <w:numPr>
          <w:ilvl w:val="0"/>
          <w:numId w:val="2"/>
        </w:numPr>
        <w:spacing w:line="240" w:lineRule="auto"/>
      </w:pPr>
      <w:r w:rsidRPr="00EB44D0">
        <w:t xml:space="preserve">What is your age? </w:t>
      </w:r>
    </w:p>
    <w:p w14:paraId="3011FA2A" w14:textId="77E5CCED" w:rsidR="00B40CFA" w:rsidRPr="00EB44D0" w:rsidRDefault="00B40CFA" w:rsidP="00C100B5">
      <w:pPr>
        <w:pStyle w:val="ListParagraph"/>
        <w:numPr>
          <w:ilvl w:val="1"/>
          <w:numId w:val="15"/>
        </w:numPr>
        <w:spacing w:line="240" w:lineRule="auto"/>
      </w:pPr>
      <w:r w:rsidRPr="00EB44D0">
        <w:t>0 -1</w:t>
      </w:r>
      <w:r w:rsidR="00591AE2">
        <w:t>8</w:t>
      </w:r>
      <w:r w:rsidRPr="00EB44D0">
        <w:t xml:space="preserve"> years</w:t>
      </w:r>
    </w:p>
    <w:p w14:paraId="6E3EEA4B" w14:textId="2B501A50" w:rsidR="002457A1" w:rsidRDefault="00B40CFA" w:rsidP="00C100B5">
      <w:pPr>
        <w:pStyle w:val="ListParagraph"/>
        <w:numPr>
          <w:ilvl w:val="1"/>
          <w:numId w:val="15"/>
        </w:numPr>
        <w:spacing w:line="240" w:lineRule="auto"/>
      </w:pPr>
      <w:r w:rsidRPr="00EB44D0">
        <w:t>1</w:t>
      </w:r>
      <w:r w:rsidR="00591AE2">
        <w:t>9</w:t>
      </w:r>
      <w:r w:rsidRPr="00EB44D0">
        <w:t xml:space="preserve"> </w:t>
      </w:r>
      <w:r w:rsidR="002457A1">
        <w:t>–</w:t>
      </w:r>
      <w:r w:rsidRPr="00EB44D0">
        <w:t xml:space="preserve"> </w:t>
      </w:r>
      <w:r w:rsidR="002457A1">
        <w:t>2</w:t>
      </w:r>
      <w:r w:rsidR="009C6E46">
        <w:t>4</w:t>
      </w:r>
      <w:r w:rsidR="002457A1">
        <w:t xml:space="preserve"> years</w:t>
      </w:r>
    </w:p>
    <w:p w14:paraId="49AB1B99" w14:textId="7E0B6BC9" w:rsidR="00E240C7" w:rsidRDefault="00591AE2" w:rsidP="00C100B5">
      <w:pPr>
        <w:pStyle w:val="ListParagraph"/>
        <w:numPr>
          <w:ilvl w:val="1"/>
          <w:numId w:val="15"/>
        </w:numPr>
        <w:spacing w:line="240" w:lineRule="auto"/>
      </w:pPr>
      <w:r>
        <w:t>2</w:t>
      </w:r>
      <w:r w:rsidR="009C6E46">
        <w:t>5</w:t>
      </w:r>
      <w:r w:rsidR="00E240C7">
        <w:t xml:space="preserve"> – </w:t>
      </w:r>
      <w:r w:rsidR="009C6E46">
        <w:t>30</w:t>
      </w:r>
      <w:r w:rsidR="00E240C7">
        <w:t xml:space="preserve"> years</w:t>
      </w:r>
    </w:p>
    <w:p w14:paraId="17928936" w14:textId="77631DAE" w:rsidR="00E240C7" w:rsidRDefault="009C6E46" w:rsidP="00C100B5">
      <w:pPr>
        <w:pStyle w:val="ListParagraph"/>
        <w:numPr>
          <w:ilvl w:val="1"/>
          <w:numId w:val="15"/>
        </w:numPr>
        <w:spacing w:line="240" w:lineRule="auto"/>
      </w:pPr>
      <w:r>
        <w:t>31</w:t>
      </w:r>
      <w:r w:rsidR="00E240C7">
        <w:t xml:space="preserve"> – </w:t>
      </w:r>
      <w:r w:rsidR="006C082D">
        <w:t>36</w:t>
      </w:r>
      <w:r w:rsidR="00E240C7">
        <w:t xml:space="preserve"> years</w:t>
      </w:r>
    </w:p>
    <w:p w14:paraId="57D328D3" w14:textId="346FFAAA" w:rsidR="00501C01" w:rsidRDefault="006C082D" w:rsidP="00C100B5">
      <w:pPr>
        <w:pStyle w:val="ListParagraph"/>
        <w:numPr>
          <w:ilvl w:val="1"/>
          <w:numId w:val="15"/>
        </w:numPr>
        <w:spacing w:line="240" w:lineRule="auto"/>
      </w:pPr>
      <w:r>
        <w:t>37</w:t>
      </w:r>
      <w:r w:rsidR="00E240C7">
        <w:t xml:space="preserve"> – </w:t>
      </w:r>
      <w:r>
        <w:t>42</w:t>
      </w:r>
      <w:r w:rsidR="00501C01">
        <w:t xml:space="preserve"> years</w:t>
      </w:r>
    </w:p>
    <w:p w14:paraId="3CB6D874" w14:textId="05DF58A2" w:rsidR="00B40CFA" w:rsidRDefault="006C082D" w:rsidP="00C100B5">
      <w:pPr>
        <w:pStyle w:val="ListParagraph"/>
        <w:numPr>
          <w:ilvl w:val="1"/>
          <w:numId w:val="15"/>
        </w:numPr>
        <w:spacing w:line="240" w:lineRule="auto"/>
      </w:pPr>
      <w:r>
        <w:t>43</w:t>
      </w:r>
      <w:r w:rsidR="00501C01">
        <w:t xml:space="preserve"> </w:t>
      </w:r>
      <w:r>
        <w:t xml:space="preserve">– 48 </w:t>
      </w:r>
      <w:r w:rsidR="00B40CFA" w:rsidRPr="00EB44D0">
        <w:t>years</w:t>
      </w:r>
      <w:r w:rsidR="00501C01">
        <w:t xml:space="preserve"> </w:t>
      </w:r>
    </w:p>
    <w:p w14:paraId="1AA82CD5" w14:textId="317E209E" w:rsidR="006C082D" w:rsidRDefault="00B21F8A" w:rsidP="00C100B5">
      <w:pPr>
        <w:pStyle w:val="ListParagraph"/>
        <w:numPr>
          <w:ilvl w:val="1"/>
          <w:numId w:val="15"/>
        </w:numPr>
        <w:spacing w:line="240" w:lineRule="auto"/>
      </w:pPr>
      <w:r>
        <w:t>49 – 54 years</w:t>
      </w:r>
    </w:p>
    <w:p w14:paraId="39ADC7A1" w14:textId="6341A39E" w:rsidR="00B21F8A" w:rsidRDefault="00B21F8A" w:rsidP="00C100B5">
      <w:pPr>
        <w:pStyle w:val="ListParagraph"/>
        <w:numPr>
          <w:ilvl w:val="1"/>
          <w:numId w:val="15"/>
        </w:numPr>
        <w:spacing w:line="240" w:lineRule="auto"/>
      </w:pPr>
      <w:r>
        <w:t xml:space="preserve">55 </w:t>
      </w:r>
      <w:r w:rsidR="002603A6">
        <w:t>–</w:t>
      </w:r>
      <w:r>
        <w:t xml:space="preserve"> </w:t>
      </w:r>
      <w:r w:rsidR="002603A6">
        <w:t>60 years</w:t>
      </w:r>
    </w:p>
    <w:p w14:paraId="678C5611" w14:textId="36E007F1" w:rsidR="002603A6" w:rsidRPr="00EB44D0" w:rsidRDefault="002603A6" w:rsidP="00C100B5">
      <w:pPr>
        <w:pStyle w:val="ListParagraph"/>
        <w:numPr>
          <w:ilvl w:val="1"/>
          <w:numId w:val="15"/>
        </w:numPr>
        <w:spacing w:line="240" w:lineRule="auto"/>
      </w:pPr>
      <w:r>
        <w:t xml:space="preserve">61 </w:t>
      </w:r>
      <w:r w:rsidR="00F93C2C">
        <w:t>–</w:t>
      </w:r>
      <w:r>
        <w:t xml:space="preserve"> </w:t>
      </w:r>
      <w:r w:rsidR="00F93C2C">
        <w:t>64 years</w:t>
      </w:r>
    </w:p>
    <w:p w14:paraId="4D9AA0A6" w14:textId="77777777" w:rsidR="00B40CFA" w:rsidRDefault="00B40CFA" w:rsidP="00C100B5">
      <w:pPr>
        <w:pStyle w:val="ListParagraph"/>
        <w:numPr>
          <w:ilvl w:val="1"/>
          <w:numId w:val="15"/>
        </w:numPr>
        <w:spacing w:line="240" w:lineRule="auto"/>
      </w:pPr>
      <w:r w:rsidRPr="00EB44D0">
        <w:t>65+ years</w:t>
      </w:r>
    </w:p>
    <w:p w14:paraId="39FCAB14" w14:textId="77777777" w:rsidR="00D157CD" w:rsidRDefault="00D157CD" w:rsidP="00D157CD">
      <w:pPr>
        <w:pStyle w:val="ListParagraph"/>
        <w:spacing w:line="240" w:lineRule="auto"/>
        <w:ind w:left="2160"/>
      </w:pPr>
    </w:p>
    <w:p w14:paraId="232099D0" w14:textId="022F6A38" w:rsidR="00D157CD" w:rsidRDefault="00D157CD" w:rsidP="00D157CD">
      <w:pPr>
        <w:pStyle w:val="ListParagraph"/>
        <w:numPr>
          <w:ilvl w:val="0"/>
          <w:numId w:val="2"/>
        </w:numPr>
        <w:spacing w:line="240" w:lineRule="auto"/>
      </w:pPr>
      <w:r>
        <w:t>What is your race?</w:t>
      </w:r>
    </w:p>
    <w:p w14:paraId="65BA6FAD" w14:textId="77777777" w:rsidR="00D157CD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American Indian or Alaska Native</w:t>
      </w:r>
    </w:p>
    <w:p w14:paraId="3C5B2B39" w14:textId="77777777" w:rsidR="00D157CD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Asian</w:t>
      </w:r>
    </w:p>
    <w:p w14:paraId="1095FF5A" w14:textId="77777777" w:rsidR="00D157CD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Black or African American</w:t>
      </w:r>
    </w:p>
    <w:p w14:paraId="6571EAC6" w14:textId="77777777" w:rsidR="00D157CD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Native Hawaiian or Pacific Islander</w:t>
      </w:r>
    </w:p>
    <w:p w14:paraId="5E4887EB" w14:textId="77777777" w:rsidR="00D157CD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White</w:t>
      </w:r>
    </w:p>
    <w:p w14:paraId="6101075E" w14:textId="4F6F972C" w:rsidR="00D157CD" w:rsidRPr="00EB44D0" w:rsidRDefault="00D157CD" w:rsidP="00D157CD">
      <w:pPr>
        <w:pStyle w:val="ListParagraph"/>
        <w:numPr>
          <w:ilvl w:val="0"/>
          <w:numId w:val="19"/>
        </w:numPr>
        <w:spacing w:line="240" w:lineRule="auto"/>
      </w:pPr>
      <w:r>
        <w:t>Other: (please specify) ______________</w:t>
      </w:r>
      <w:r>
        <w:cr/>
      </w:r>
    </w:p>
    <w:p w14:paraId="4011D739" w14:textId="174BCE8A" w:rsidR="00B40CFA" w:rsidRPr="00EB44D0" w:rsidRDefault="00B40CFA" w:rsidP="006A629D">
      <w:pPr>
        <w:pStyle w:val="ListParagraph"/>
        <w:numPr>
          <w:ilvl w:val="0"/>
          <w:numId w:val="2"/>
        </w:numPr>
        <w:spacing w:line="240" w:lineRule="auto"/>
      </w:pPr>
      <w:r w:rsidRPr="00EB44D0">
        <w:t xml:space="preserve">What is your highest level of education? </w:t>
      </w:r>
    </w:p>
    <w:p w14:paraId="077A7429" w14:textId="7777777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No formal schooling</w:t>
      </w:r>
    </w:p>
    <w:p w14:paraId="7FC7032F" w14:textId="7777777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Primary school</w:t>
      </w:r>
    </w:p>
    <w:p w14:paraId="10D22E6B" w14:textId="36761D4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Secondary school/High school</w:t>
      </w:r>
    </w:p>
    <w:p w14:paraId="6A4B7A96" w14:textId="7777777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University</w:t>
      </w:r>
    </w:p>
    <w:p w14:paraId="46210738" w14:textId="723D6FCA" w:rsidR="004301C2" w:rsidRPr="00EB44D0" w:rsidRDefault="004301C2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Some College/Technical College</w:t>
      </w:r>
    </w:p>
    <w:p w14:paraId="2E3373EE" w14:textId="27A5F2D5" w:rsidR="00E71C1B" w:rsidRDefault="00B40CFA" w:rsidP="00E71C1B">
      <w:pPr>
        <w:pStyle w:val="ListParagraph"/>
        <w:numPr>
          <w:ilvl w:val="0"/>
          <w:numId w:val="16"/>
        </w:numPr>
        <w:spacing w:line="240" w:lineRule="auto"/>
      </w:pPr>
      <w:r w:rsidRPr="00EB44D0">
        <w:t>Prefer not to say</w:t>
      </w:r>
    </w:p>
    <w:p w14:paraId="2461B00B" w14:textId="77777777" w:rsidR="00095466" w:rsidRDefault="00095466" w:rsidP="00095466">
      <w:pPr>
        <w:pStyle w:val="ListParagraph"/>
        <w:spacing w:line="240" w:lineRule="auto"/>
        <w:ind w:left="1440"/>
      </w:pPr>
    </w:p>
    <w:p w14:paraId="4745B7E7" w14:textId="7790948F" w:rsidR="00E71C1B" w:rsidRDefault="00E71C1B" w:rsidP="00E71C1B">
      <w:pPr>
        <w:pStyle w:val="ListParagraph"/>
        <w:numPr>
          <w:ilvl w:val="0"/>
          <w:numId w:val="2"/>
        </w:numPr>
        <w:spacing w:line="240" w:lineRule="auto"/>
      </w:pPr>
      <w:r>
        <w:t xml:space="preserve">What is your county of residence? </w:t>
      </w:r>
    </w:p>
    <w:p w14:paraId="00A0245E" w14:textId="12376BBC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Troup</w:t>
      </w:r>
    </w:p>
    <w:p w14:paraId="732CB81A" w14:textId="677D7313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Heard</w:t>
      </w:r>
    </w:p>
    <w:p w14:paraId="52B47C4A" w14:textId="120E786B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Carroll</w:t>
      </w:r>
    </w:p>
    <w:p w14:paraId="502E4AFB" w14:textId="6641A22D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Meriwether</w:t>
      </w:r>
    </w:p>
    <w:p w14:paraId="7EF7769B" w14:textId="041D5016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Coweta</w:t>
      </w:r>
    </w:p>
    <w:p w14:paraId="73960DBE" w14:textId="6FEBD9B2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Fayette</w:t>
      </w:r>
    </w:p>
    <w:p w14:paraId="5E390F68" w14:textId="26EAB4FD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Henry</w:t>
      </w:r>
    </w:p>
    <w:p w14:paraId="01D3FECF" w14:textId="50744873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Spalding</w:t>
      </w:r>
    </w:p>
    <w:p w14:paraId="180C51A0" w14:textId="1DBEF4E6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Pike</w:t>
      </w:r>
    </w:p>
    <w:p w14:paraId="41C5D493" w14:textId="118DBDA3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Butts</w:t>
      </w:r>
    </w:p>
    <w:p w14:paraId="05B0DD40" w14:textId="35B1D2FE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Upson</w:t>
      </w:r>
    </w:p>
    <w:p w14:paraId="01F82761" w14:textId="69A80E30" w:rsidR="00E71C1B" w:rsidRDefault="00E71C1B" w:rsidP="00E71C1B">
      <w:pPr>
        <w:pStyle w:val="ListParagraph"/>
        <w:numPr>
          <w:ilvl w:val="0"/>
          <w:numId w:val="21"/>
        </w:numPr>
        <w:spacing w:line="240" w:lineRule="auto"/>
      </w:pPr>
      <w:r>
        <w:t>Lamar</w:t>
      </w:r>
    </w:p>
    <w:p w14:paraId="6C2B858B" w14:textId="77777777" w:rsidR="00EE74C4" w:rsidRPr="00EB44D0" w:rsidRDefault="00EE74C4" w:rsidP="00EE74C4">
      <w:pPr>
        <w:pStyle w:val="ListParagraph"/>
        <w:spacing w:line="240" w:lineRule="auto"/>
        <w:ind w:left="1440"/>
      </w:pPr>
    </w:p>
    <w:p w14:paraId="1EDB0CC0" w14:textId="03F7C912" w:rsidR="00E16F28" w:rsidRDefault="00B40CFA" w:rsidP="006A629D">
      <w:pPr>
        <w:pStyle w:val="ListParagraph"/>
        <w:numPr>
          <w:ilvl w:val="0"/>
          <w:numId w:val="2"/>
        </w:numPr>
        <w:spacing w:line="240" w:lineRule="auto"/>
      </w:pPr>
      <w:r w:rsidRPr="00EB44D0">
        <w:t xml:space="preserve">What is your </w:t>
      </w:r>
      <w:r w:rsidR="00E16F28">
        <w:t>place of residence?</w:t>
      </w:r>
    </w:p>
    <w:p w14:paraId="065C8A9A" w14:textId="61470FD9" w:rsidR="00E16F28" w:rsidRDefault="00E16F28" w:rsidP="00E16F28">
      <w:pPr>
        <w:pStyle w:val="ListParagraph"/>
        <w:spacing w:line="240" w:lineRule="auto"/>
      </w:pPr>
    </w:p>
    <w:p w14:paraId="3EF1FF77" w14:textId="38354D2A" w:rsidR="00E16F28" w:rsidRPr="00EB44D0" w:rsidRDefault="00E16F28" w:rsidP="00E16F28">
      <w:pPr>
        <w:pStyle w:val="ListParagraph"/>
        <w:numPr>
          <w:ilvl w:val="0"/>
          <w:numId w:val="16"/>
        </w:numPr>
        <w:spacing w:line="240" w:lineRule="auto"/>
      </w:pPr>
      <w:r>
        <w:t>Urban</w:t>
      </w:r>
      <w:r w:rsidR="00AE42E4">
        <w:t xml:space="preserve"> (</w:t>
      </w:r>
      <w:r w:rsidR="00EE74C4">
        <w:t xml:space="preserve">Large Town: </w:t>
      </w:r>
      <w:r w:rsidR="00AE42E4">
        <w:t>50,000 people or more)</w:t>
      </w:r>
    </w:p>
    <w:p w14:paraId="5C178187" w14:textId="082E9706" w:rsidR="00E16F28" w:rsidRDefault="00E16F28" w:rsidP="00E16F28">
      <w:pPr>
        <w:pStyle w:val="ListParagraph"/>
        <w:numPr>
          <w:ilvl w:val="0"/>
          <w:numId w:val="16"/>
        </w:numPr>
        <w:spacing w:line="240" w:lineRule="auto"/>
      </w:pPr>
      <w:r>
        <w:t>Rural</w:t>
      </w:r>
      <w:r w:rsidR="00EE74C4">
        <w:t xml:space="preserve"> (Small Town)</w:t>
      </w:r>
    </w:p>
    <w:p w14:paraId="7E37D4F7" w14:textId="77777777" w:rsidR="00E16F28" w:rsidRDefault="00E16F28" w:rsidP="00E16F28">
      <w:pPr>
        <w:pStyle w:val="ListParagraph"/>
        <w:spacing w:line="240" w:lineRule="auto"/>
      </w:pPr>
    </w:p>
    <w:p w14:paraId="6E2589B9" w14:textId="46A033A9" w:rsidR="00B40CFA" w:rsidRPr="00EB44D0" w:rsidRDefault="00E16F28" w:rsidP="006A629D">
      <w:pPr>
        <w:pStyle w:val="ListParagraph"/>
        <w:numPr>
          <w:ilvl w:val="0"/>
          <w:numId w:val="2"/>
        </w:numPr>
        <w:spacing w:line="240" w:lineRule="auto"/>
      </w:pPr>
      <w:r>
        <w:t>What is your employment status</w:t>
      </w:r>
      <w:r w:rsidR="00591AE2">
        <w:t>?</w:t>
      </w:r>
    </w:p>
    <w:p w14:paraId="312175B8" w14:textId="7777777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Working</w:t>
      </w:r>
    </w:p>
    <w:p w14:paraId="6BADE2E4" w14:textId="4B8F9852" w:rsidR="00B40CFA" w:rsidRPr="00EB44D0" w:rsidRDefault="00045142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Not w</w:t>
      </w:r>
      <w:r w:rsidR="00CD2871" w:rsidRPr="00EB44D0">
        <w:t>orking</w:t>
      </w:r>
    </w:p>
    <w:p w14:paraId="08E636DF" w14:textId="77777777" w:rsidR="00B40CFA" w:rsidRPr="00EB44D0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Furloughed/Temporary Leave</w:t>
      </w:r>
    </w:p>
    <w:p w14:paraId="52C04C62" w14:textId="7AB96572" w:rsidR="00AE7328" w:rsidRPr="00EB44D0" w:rsidRDefault="00AE7328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Disabled</w:t>
      </w:r>
    </w:p>
    <w:p w14:paraId="037D18E8" w14:textId="44C49E8A" w:rsidR="00687344" w:rsidRDefault="00B40CFA" w:rsidP="00C100B5">
      <w:pPr>
        <w:pStyle w:val="ListParagraph"/>
        <w:numPr>
          <w:ilvl w:val="0"/>
          <w:numId w:val="16"/>
        </w:numPr>
        <w:spacing w:line="240" w:lineRule="auto"/>
      </w:pPr>
      <w:r w:rsidRPr="00EB44D0">
        <w:t>Student</w:t>
      </w:r>
    </w:p>
    <w:p w14:paraId="4602FDEE" w14:textId="328CE7DD" w:rsidR="000F17EB" w:rsidRPr="000F17EB" w:rsidRDefault="000F17EB" w:rsidP="000F17EB">
      <w:pPr>
        <w:spacing w:line="240" w:lineRule="auto"/>
        <w:rPr>
          <w:b/>
          <w:u w:val="single"/>
        </w:rPr>
      </w:pPr>
      <w:r w:rsidRPr="000F17EB">
        <w:rPr>
          <w:b/>
          <w:u w:val="single"/>
        </w:rPr>
        <w:t>About COVID</w:t>
      </w:r>
      <w:r>
        <w:rPr>
          <w:b/>
          <w:u w:val="single"/>
        </w:rPr>
        <w:t>-19</w:t>
      </w:r>
    </w:p>
    <w:p w14:paraId="3EBD49D2" w14:textId="4AF47CD2" w:rsidR="007405C3" w:rsidRPr="00EB44D0" w:rsidRDefault="00C60144" w:rsidP="006A629D">
      <w:pPr>
        <w:pStyle w:val="ListParagraph"/>
        <w:numPr>
          <w:ilvl w:val="0"/>
          <w:numId w:val="2"/>
        </w:numPr>
        <w:spacing w:line="240" w:lineRule="auto"/>
      </w:pPr>
      <w:r>
        <w:t xml:space="preserve">I </w:t>
      </w:r>
      <w:r w:rsidR="007405C3" w:rsidRPr="00EB44D0">
        <w:t xml:space="preserve">consider </w:t>
      </w:r>
      <w:r>
        <w:t>my</w:t>
      </w:r>
      <w:r w:rsidR="007405C3" w:rsidRPr="00EB44D0">
        <w:t xml:space="preserve"> household </w:t>
      </w:r>
      <w:r>
        <w:t xml:space="preserve">to be </w:t>
      </w:r>
      <w:r w:rsidR="007405C3" w:rsidRPr="00EB44D0">
        <w:t xml:space="preserve">high risk for </w:t>
      </w:r>
      <w:r w:rsidR="00CD2871" w:rsidRPr="00EB44D0">
        <w:t xml:space="preserve">contracting </w:t>
      </w:r>
      <w:r w:rsidR="007405C3" w:rsidRPr="00EB44D0">
        <w:t>COVID-19</w:t>
      </w:r>
      <w:r w:rsidR="00E12DE0">
        <w:t>.</w:t>
      </w:r>
    </w:p>
    <w:p w14:paraId="37C6751F" w14:textId="01C5DB73" w:rsidR="00687344" w:rsidRDefault="00C60144" w:rsidP="00C100B5">
      <w:pPr>
        <w:pStyle w:val="ListParagraph"/>
        <w:numPr>
          <w:ilvl w:val="0"/>
          <w:numId w:val="16"/>
        </w:numPr>
        <w:spacing w:line="240" w:lineRule="auto"/>
      </w:pPr>
      <w:bookmarkStart w:id="0" w:name="_Hlk130391214"/>
      <w:r>
        <w:t>Strongly Agree</w:t>
      </w:r>
    </w:p>
    <w:p w14:paraId="1E808081" w14:textId="5542A408" w:rsidR="00C60144" w:rsidRDefault="00C60144" w:rsidP="00C100B5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789BA65D" w14:textId="4192B07D" w:rsidR="00C60144" w:rsidRDefault="00C60144" w:rsidP="00C100B5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07E91282" w14:textId="3DDF8D81" w:rsidR="007405C3" w:rsidRDefault="00C60144" w:rsidP="00C100B5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62ECEB9D" w14:textId="572E9786" w:rsidR="00556BC0" w:rsidRPr="00EB44D0" w:rsidRDefault="00C60144" w:rsidP="00C100B5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bookmarkEnd w:id="0"/>
    <w:p w14:paraId="0479FF01" w14:textId="77777777" w:rsidR="00B432A2" w:rsidRPr="00EB44D0" w:rsidRDefault="00B432A2" w:rsidP="006A629D">
      <w:pPr>
        <w:pStyle w:val="ListParagraph"/>
        <w:spacing w:line="240" w:lineRule="auto"/>
      </w:pPr>
    </w:p>
    <w:p w14:paraId="364A0129" w14:textId="25C00637" w:rsidR="00E13E61" w:rsidRPr="00EB44D0" w:rsidRDefault="00C60144" w:rsidP="006A629D">
      <w:pPr>
        <w:pStyle w:val="ListParagraph"/>
        <w:numPr>
          <w:ilvl w:val="0"/>
          <w:numId w:val="4"/>
        </w:numPr>
        <w:spacing w:line="240" w:lineRule="auto"/>
      </w:pPr>
      <w:r>
        <w:t>My household has</w:t>
      </w:r>
      <w:r w:rsidR="00095466">
        <w:t xml:space="preserve"> access to get</w:t>
      </w:r>
      <w:r w:rsidR="00E13E61" w:rsidRPr="00EB44D0">
        <w:t xml:space="preserve"> masks</w:t>
      </w:r>
      <w:r w:rsidR="00095466">
        <w:t xml:space="preserve"> whenever we need them</w:t>
      </w:r>
      <w:r w:rsidR="00E12DE0">
        <w:t>.</w:t>
      </w:r>
    </w:p>
    <w:p w14:paraId="6A92B5E4" w14:textId="77777777" w:rsidR="00C60144" w:rsidRDefault="00C60144" w:rsidP="00C60144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1958D7A7" w14:textId="77777777" w:rsidR="00C60144" w:rsidRDefault="00C60144" w:rsidP="00C60144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0055E3C2" w14:textId="77777777" w:rsidR="00C60144" w:rsidRDefault="00C60144" w:rsidP="00C60144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7A0F44E4" w14:textId="77777777" w:rsidR="00C60144" w:rsidRDefault="00C60144" w:rsidP="00C60144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36D2E09B" w14:textId="3B44E6A6" w:rsidR="00C60144" w:rsidRDefault="00C60144" w:rsidP="00C60144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5D5131AA" w14:textId="77777777" w:rsidR="00095466" w:rsidRDefault="00095466" w:rsidP="00095466">
      <w:pPr>
        <w:spacing w:line="240" w:lineRule="auto"/>
      </w:pPr>
    </w:p>
    <w:p w14:paraId="1ADFF8BB" w14:textId="2B56A748" w:rsidR="00095466" w:rsidRPr="00EB44D0" w:rsidRDefault="00095466" w:rsidP="00095466">
      <w:pPr>
        <w:pStyle w:val="ListParagraph"/>
        <w:numPr>
          <w:ilvl w:val="0"/>
          <w:numId w:val="4"/>
        </w:numPr>
        <w:spacing w:line="240" w:lineRule="auto"/>
      </w:pPr>
      <w:r>
        <w:t>My household wears masks as a measure to protect against COVID-19 infection.</w:t>
      </w:r>
    </w:p>
    <w:p w14:paraId="1D55D5D5" w14:textId="77777777" w:rsidR="00095466" w:rsidRDefault="00095466" w:rsidP="00095466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00F91331" w14:textId="77777777" w:rsidR="00095466" w:rsidRDefault="00095466" w:rsidP="00095466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6E61E4DD" w14:textId="77777777" w:rsidR="00095466" w:rsidRDefault="00095466" w:rsidP="00095466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3C95D69E" w14:textId="77777777" w:rsidR="00095466" w:rsidRDefault="00095466" w:rsidP="00095466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4244434D" w14:textId="36352267" w:rsidR="0031602D" w:rsidRDefault="00095466" w:rsidP="00095466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2F7599AB" w14:textId="77777777" w:rsidR="00095466" w:rsidRDefault="00095466" w:rsidP="00095466">
      <w:pPr>
        <w:pStyle w:val="ListParagraph"/>
        <w:spacing w:line="240" w:lineRule="auto"/>
        <w:ind w:left="1440"/>
      </w:pPr>
    </w:p>
    <w:p w14:paraId="53F7164F" w14:textId="17C47862" w:rsidR="0031602D" w:rsidRPr="00EB44D0" w:rsidRDefault="0031602D" w:rsidP="0031602D">
      <w:pPr>
        <w:pStyle w:val="ListParagraph"/>
        <w:numPr>
          <w:ilvl w:val="0"/>
          <w:numId w:val="4"/>
        </w:numPr>
        <w:spacing w:line="240" w:lineRule="auto"/>
      </w:pPr>
      <w:r>
        <w:t>I feel that being vaccinated against COVID-19 is effective to my life.</w:t>
      </w:r>
    </w:p>
    <w:p w14:paraId="2BF69AEB" w14:textId="77777777" w:rsidR="0031602D" w:rsidRDefault="0031602D" w:rsidP="0031602D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2EA1F3A0" w14:textId="77777777" w:rsidR="0031602D" w:rsidRDefault="0031602D" w:rsidP="0031602D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160C1B31" w14:textId="77777777" w:rsidR="0031602D" w:rsidRDefault="0031602D" w:rsidP="0031602D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697BE703" w14:textId="77777777" w:rsidR="0031602D" w:rsidRDefault="0031602D" w:rsidP="0031602D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515A517B" w14:textId="77777777" w:rsidR="0031602D" w:rsidRPr="00EB44D0" w:rsidRDefault="0031602D" w:rsidP="0031602D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15C9C9E1" w14:textId="77777777" w:rsidR="00762CB0" w:rsidRPr="00EB44D0" w:rsidRDefault="00762CB0" w:rsidP="006A629D">
      <w:pPr>
        <w:pStyle w:val="ListParagraph"/>
        <w:spacing w:line="240" w:lineRule="auto"/>
      </w:pPr>
    </w:p>
    <w:p w14:paraId="37E67505" w14:textId="2EBCC876" w:rsidR="002D4D54" w:rsidRPr="00F355B3" w:rsidRDefault="000F17EB" w:rsidP="00F355B3">
      <w:pPr>
        <w:spacing w:line="240" w:lineRule="auto"/>
        <w:rPr>
          <w:b/>
          <w:u w:val="single"/>
        </w:rPr>
      </w:pPr>
      <w:bookmarkStart w:id="1" w:name="_Hlk130387928"/>
      <w:r w:rsidRPr="00F355B3">
        <w:rPr>
          <w:b/>
          <w:u w:val="single"/>
        </w:rPr>
        <w:t>About health information source</w:t>
      </w:r>
    </w:p>
    <w:bookmarkEnd w:id="1"/>
    <w:p w14:paraId="6942B3F6" w14:textId="6EE1E0BA" w:rsidR="006B7DAF" w:rsidRDefault="00334C3A" w:rsidP="006A629D">
      <w:pPr>
        <w:pStyle w:val="ListParagraph"/>
        <w:numPr>
          <w:ilvl w:val="0"/>
          <w:numId w:val="4"/>
        </w:numPr>
        <w:spacing w:line="240" w:lineRule="auto"/>
      </w:pPr>
      <w:r>
        <w:t>Me and my</w:t>
      </w:r>
      <w:r w:rsidR="006B7DAF" w:rsidRPr="00EB44D0">
        <w:t xml:space="preserve"> household normally get </w:t>
      </w:r>
      <w:r>
        <w:t xml:space="preserve">our </w:t>
      </w:r>
      <w:r w:rsidR="006B7DAF" w:rsidRPr="00EB44D0">
        <w:t>health information</w:t>
      </w:r>
      <w:r>
        <w:t xml:space="preserve"> from news outlets</w:t>
      </w:r>
      <w:r w:rsidR="00EC2DF3">
        <w:t>.</w:t>
      </w:r>
    </w:p>
    <w:p w14:paraId="21D8BE51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1309DAE2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lastRenderedPageBreak/>
        <w:t>Agree</w:t>
      </w:r>
    </w:p>
    <w:p w14:paraId="7C1EBF14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42955E32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774B8EC9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2121879E" w14:textId="1BECAC58" w:rsidR="00334C3A" w:rsidRDefault="00334C3A" w:rsidP="00334C3A">
      <w:pPr>
        <w:pStyle w:val="ListParagraph"/>
        <w:numPr>
          <w:ilvl w:val="0"/>
          <w:numId w:val="4"/>
        </w:numPr>
        <w:spacing w:line="240" w:lineRule="auto"/>
      </w:pPr>
      <w:r>
        <w:t>Me and my</w:t>
      </w:r>
      <w:r w:rsidRPr="00EB44D0">
        <w:t xml:space="preserve"> household normally get </w:t>
      </w:r>
      <w:r>
        <w:t xml:space="preserve">our </w:t>
      </w:r>
      <w:r w:rsidRPr="00EB44D0">
        <w:t>health information</w:t>
      </w:r>
      <w:r>
        <w:t xml:space="preserve"> from health navigators or care managers</w:t>
      </w:r>
      <w:r w:rsidR="00E12DE0">
        <w:t>.</w:t>
      </w:r>
    </w:p>
    <w:p w14:paraId="1E5C7252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5B9A76EC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4FD13258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2785486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3F37DA4F" w14:textId="4EAFE4F9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4CF0038A" w14:textId="652D5B5D" w:rsidR="003F25EC" w:rsidRPr="003F25EC" w:rsidRDefault="003F25EC" w:rsidP="003F25EC">
      <w:pPr>
        <w:spacing w:line="240" w:lineRule="auto"/>
        <w:rPr>
          <w:b/>
          <w:u w:val="single"/>
        </w:rPr>
      </w:pPr>
      <w:r w:rsidRPr="00F355B3">
        <w:rPr>
          <w:b/>
          <w:u w:val="single"/>
        </w:rPr>
        <w:t>About health</w:t>
      </w:r>
      <w:r>
        <w:rPr>
          <w:b/>
          <w:u w:val="single"/>
        </w:rPr>
        <w:t>care accessibility and wellness</w:t>
      </w:r>
    </w:p>
    <w:p w14:paraId="04DA5A6A" w14:textId="5FBA4182" w:rsidR="00334C3A" w:rsidRDefault="00334C3A" w:rsidP="00334C3A">
      <w:pPr>
        <w:pStyle w:val="ListParagraph"/>
        <w:numPr>
          <w:ilvl w:val="0"/>
          <w:numId w:val="4"/>
        </w:numPr>
        <w:spacing w:line="240" w:lineRule="auto"/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My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mmunity h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s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 public transportation system in place</w:t>
      </w:r>
      <w:r w:rsidR="00F57ABD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47CB3EEB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5B398FDE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4A5110F6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23049AFD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02BAABCA" w14:textId="21DC81B4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7CD6F74F" w14:textId="77777777" w:rsidR="00A6654F" w:rsidRPr="00EB44D0" w:rsidRDefault="00A6654F" w:rsidP="00A6654F">
      <w:pPr>
        <w:pStyle w:val="ListParagraph"/>
        <w:numPr>
          <w:ilvl w:val="0"/>
          <w:numId w:val="4"/>
        </w:numPr>
        <w:spacing w:line="240" w:lineRule="auto"/>
      </w:pPr>
      <w:r>
        <w:t>My</w:t>
      </w:r>
      <w:r w:rsidRPr="00EB44D0">
        <w:t xml:space="preserve"> community ha</w:t>
      </w:r>
      <w:r>
        <w:t>s</w:t>
      </w:r>
      <w:r w:rsidRPr="00EB44D0">
        <w:t xml:space="preserve"> a public park</w:t>
      </w:r>
      <w:r>
        <w:t>.</w:t>
      </w:r>
    </w:p>
    <w:p w14:paraId="5DDA84CA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23251339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605F4361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41A8B9A1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00E623B8" w14:textId="77777777" w:rsidR="00A6654F" w:rsidRPr="00EB44D0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17F4EF3C" w14:textId="77777777" w:rsidR="00A6654F" w:rsidRPr="00EB44D0" w:rsidRDefault="00A6654F" w:rsidP="00A6654F">
      <w:pPr>
        <w:pStyle w:val="ListParagraph"/>
        <w:numPr>
          <w:ilvl w:val="0"/>
          <w:numId w:val="4"/>
        </w:numPr>
        <w:spacing w:line="240" w:lineRule="auto"/>
      </w:pPr>
      <w:r>
        <w:t xml:space="preserve">My community has </w:t>
      </w:r>
      <w:r w:rsidRPr="00EB44D0">
        <w:t>a walking trail</w:t>
      </w:r>
      <w:r>
        <w:t>.</w:t>
      </w:r>
    </w:p>
    <w:p w14:paraId="2A8A9CC7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22AD4451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6C22943A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059D717E" w14:textId="77777777" w:rsidR="00A6654F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23688C31" w14:textId="778AC9B2" w:rsidR="00A6654F" w:rsidRPr="00EB44D0" w:rsidRDefault="00A6654F" w:rsidP="00A6654F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229C1F03" w14:textId="4F3B7E37" w:rsidR="000F17EB" w:rsidRPr="00EB44D0" w:rsidRDefault="00334C3A" w:rsidP="000F17EB">
      <w:pPr>
        <w:pStyle w:val="ListParagraph"/>
        <w:numPr>
          <w:ilvl w:val="0"/>
          <w:numId w:val="4"/>
        </w:numPr>
        <w:spacing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know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where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my 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community’s Department of Community Health </w:t>
      </w:r>
      <w:r w:rsidR="00EB252C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(DPH) 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>Center is located</w:t>
      </w:r>
      <w:r w:rsidR="00F57ABD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4F25587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66C0307C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76110206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05879F7D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3EFE22E7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6272AF0B" w14:textId="0B15910A" w:rsidR="000F17EB" w:rsidRPr="00EB44D0" w:rsidRDefault="00334C3A" w:rsidP="000F17EB">
      <w:pPr>
        <w:pStyle w:val="ListParagraph"/>
        <w:numPr>
          <w:ilvl w:val="0"/>
          <w:numId w:val="4"/>
        </w:numPr>
        <w:spacing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I </w:t>
      </w:r>
      <w:r w:rsidR="000F17EB" w:rsidRPr="00EB44D0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know what health related servic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s my </w:t>
      </w:r>
      <w:r w:rsidR="000F17EB" w:rsidRPr="00EB44D0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local DPH provides</w:t>
      </w:r>
      <w:r w:rsidR="00F57AB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.</w:t>
      </w:r>
    </w:p>
    <w:p w14:paraId="0C8ABD74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4192B04E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33827DC6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301FDBD0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7B0A905C" w14:textId="792CB3F5" w:rsidR="000F17EB" w:rsidRPr="00EB44D0" w:rsidRDefault="00334C3A" w:rsidP="000F17EB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t>My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mmunity ha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 hospital system in place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where I can</w:t>
      </w:r>
      <w:r w:rsidR="000F17EB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receive emergency care</w:t>
      </w:r>
      <w:r w:rsidR="00F57ABD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2CA1463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420FF829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79B0159B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7339DDE8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0E02FE34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510E04E8" w14:textId="5A0ABCB6" w:rsidR="000F17EB" w:rsidRPr="00EB44D0" w:rsidRDefault="00334C3A" w:rsidP="000F17EB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lastRenderedPageBreak/>
        <w:t>My</w:t>
      </w:r>
      <w:r w:rsidR="000F17EB" w:rsidRPr="00EB44D0">
        <w:rPr>
          <w:rStyle w:val="eop"/>
          <w:rFonts w:ascii="Calibri" w:hAnsi="Calibri" w:cs="Calibri"/>
          <w:color w:val="000000"/>
          <w:shd w:val="clear" w:color="auto" w:fill="FFFFFF"/>
        </w:rPr>
        <w:t xml:space="preserve"> community ha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 xml:space="preserve">s </w:t>
      </w:r>
      <w:r w:rsidR="000F17EB" w:rsidRPr="00EB44D0">
        <w:rPr>
          <w:rStyle w:val="eop"/>
          <w:rFonts w:ascii="Calibri" w:hAnsi="Calibri" w:cs="Calibri"/>
          <w:color w:val="000000"/>
          <w:shd w:val="clear" w:color="auto" w:fill="FFFFFF"/>
        </w:rPr>
        <w:t>a family care provider</w:t>
      </w:r>
      <w:r w:rsidR="003C45D6">
        <w:rPr>
          <w:rStyle w:val="eop"/>
          <w:rFonts w:ascii="Calibri" w:hAnsi="Calibri" w:cs="Calibri"/>
          <w:color w:val="000000"/>
          <w:shd w:val="clear" w:color="auto" w:fill="FFFFFF"/>
        </w:rPr>
        <w:t xml:space="preserve"> </w:t>
      </w:r>
      <w:r w:rsidR="003A17EF">
        <w:rPr>
          <w:rStyle w:val="eop"/>
          <w:rFonts w:ascii="Calibri" w:hAnsi="Calibri" w:cs="Calibri"/>
          <w:color w:val="000000"/>
          <w:shd w:val="clear" w:color="auto" w:fill="FFFFFF"/>
        </w:rPr>
        <w:t>where I can receive healthcare services</w:t>
      </w:r>
      <w:r w:rsidR="00F57ABD">
        <w:rPr>
          <w:rStyle w:val="eop"/>
          <w:rFonts w:ascii="Calibri" w:hAnsi="Calibri" w:cs="Calibri"/>
          <w:color w:val="000000"/>
          <w:shd w:val="clear" w:color="auto" w:fill="FFFFFF"/>
        </w:rPr>
        <w:t>.</w:t>
      </w:r>
    </w:p>
    <w:p w14:paraId="3674FB83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40E19214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28ADD9A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308424C7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5883ADD9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103CF6C1" w14:textId="08DC03B9" w:rsidR="00AD46D7" w:rsidRPr="000F17EB" w:rsidRDefault="000F17EB" w:rsidP="000F17EB">
      <w:pPr>
        <w:spacing w:line="240" w:lineRule="auto"/>
        <w:rPr>
          <w:b/>
          <w:u w:val="single"/>
        </w:rPr>
      </w:pPr>
      <w:r w:rsidRPr="000F17EB">
        <w:rPr>
          <w:b/>
          <w:u w:val="single"/>
        </w:rPr>
        <w:t>About Health Equity Navigators</w:t>
      </w:r>
    </w:p>
    <w:p w14:paraId="0B3CF784" w14:textId="0D518139" w:rsidR="000F17EB" w:rsidRDefault="00D6297F" w:rsidP="00D6297F">
      <w:pPr>
        <w:pStyle w:val="ListParagraph"/>
        <w:spacing w:line="240" w:lineRule="auto"/>
        <w:rPr>
          <w:rStyle w:val="normaltextrun"/>
        </w:rPr>
      </w:pPr>
      <w:r>
        <w:rPr>
          <w:rStyle w:val="normaltextrun"/>
        </w:rPr>
        <w:t xml:space="preserve">Health Equity Navigator: </w:t>
      </w:r>
      <w:r w:rsidR="009F75A2">
        <w:rPr>
          <w:rStyle w:val="normaltextrun"/>
        </w:rPr>
        <w:t>Also known as a patient navigator or resource navigator, Health Equity Navigators are d</w:t>
      </w:r>
      <w:r>
        <w:rPr>
          <w:rStyle w:val="normaltextrun"/>
        </w:rPr>
        <w:t>efined</w:t>
      </w:r>
      <w:r w:rsidR="009F75A2">
        <w:rPr>
          <w:rStyle w:val="normaltextrun"/>
        </w:rPr>
        <w:t xml:space="preserve"> as </w:t>
      </w:r>
      <w:r w:rsidR="00887A4E" w:rsidRPr="00887A4E">
        <w:rPr>
          <w:rStyle w:val="normaltextrun"/>
        </w:rPr>
        <w:t>member</w:t>
      </w:r>
      <w:r w:rsidR="009F75A2">
        <w:rPr>
          <w:rStyle w:val="normaltextrun"/>
        </w:rPr>
        <w:t>s</w:t>
      </w:r>
      <w:r w:rsidR="00887A4E" w:rsidRPr="00887A4E">
        <w:rPr>
          <w:rStyle w:val="normaltextrun"/>
        </w:rPr>
        <w:t xml:space="preserve"> of</w:t>
      </w:r>
      <w:r w:rsidR="009F75A2">
        <w:rPr>
          <w:rStyle w:val="normaltextrun"/>
        </w:rPr>
        <w:t xml:space="preserve"> a</w:t>
      </w:r>
      <w:r w:rsidR="00887A4E" w:rsidRPr="00887A4E">
        <w:rPr>
          <w:rStyle w:val="normaltextrun"/>
        </w:rPr>
        <w:t xml:space="preserve"> </w:t>
      </w:r>
      <w:r w:rsidR="000F17EB">
        <w:rPr>
          <w:rStyle w:val="normaltextrun"/>
        </w:rPr>
        <w:t>multidisciplinary healthcare</w:t>
      </w:r>
      <w:r w:rsidR="009F75A2">
        <w:rPr>
          <w:rStyle w:val="normaltextrun"/>
        </w:rPr>
        <w:t xml:space="preserve"> team</w:t>
      </w:r>
      <w:r w:rsidR="00887A4E" w:rsidRPr="00887A4E">
        <w:rPr>
          <w:rStyle w:val="normaltextrun"/>
        </w:rPr>
        <w:t xml:space="preserve"> who </w:t>
      </w:r>
      <w:r w:rsidR="009F75A2">
        <w:rPr>
          <w:rStyle w:val="normaltextrun"/>
        </w:rPr>
        <w:t>support</w:t>
      </w:r>
      <w:r w:rsidR="00887A4E" w:rsidRPr="00887A4E">
        <w:rPr>
          <w:rStyle w:val="normaltextrun"/>
        </w:rPr>
        <w:t xml:space="preserve"> individuals</w:t>
      </w:r>
      <w:r w:rsidR="009F75A2">
        <w:rPr>
          <w:rStyle w:val="normaltextrun"/>
        </w:rPr>
        <w:t xml:space="preserve"> by connecting them to resources to</w:t>
      </w:r>
      <w:r w:rsidR="00887A4E" w:rsidRPr="00887A4E">
        <w:rPr>
          <w:rStyle w:val="normaltextrun"/>
        </w:rPr>
        <w:t xml:space="preserve"> overcome </w:t>
      </w:r>
      <w:r w:rsidR="009F75A2">
        <w:rPr>
          <w:rStyle w:val="normaltextrun"/>
        </w:rPr>
        <w:t xml:space="preserve">challenges </w:t>
      </w:r>
      <w:r w:rsidR="001824AE">
        <w:rPr>
          <w:rStyle w:val="normaltextrun"/>
        </w:rPr>
        <w:t>of obtaining</w:t>
      </w:r>
      <w:r w:rsidR="00887A4E" w:rsidRPr="00887A4E">
        <w:rPr>
          <w:rStyle w:val="normaltextrun"/>
        </w:rPr>
        <w:t xml:space="preserve"> quality care. </w:t>
      </w:r>
      <w:r w:rsidR="001824AE">
        <w:rPr>
          <w:rStyle w:val="normaltextrun"/>
        </w:rPr>
        <w:t xml:space="preserve"> Health Equity Navigators</w:t>
      </w:r>
      <w:r w:rsidR="00887A4E" w:rsidRPr="00887A4E">
        <w:rPr>
          <w:rStyle w:val="normaltextrun"/>
        </w:rPr>
        <w:t xml:space="preserve"> address </w:t>
      </w:r>
      <w:r w:rsidR="00E33397">
        <w:rPr>
          <w:rStyle w:val="normaltextrun"/>
        </w:rPr>
        <w:t>social determinants of health</w:t>
      </w:r>
      <w:r w:rsidR="00887A4E" w:rsidRPr="00887A4E">
        <w:rPr>
          <w:rStyle w:val="normaltextrun"/>
        </w:rPr>
        <w:t xml:space="preserve"> </w:t>
      </w:r>
      <w:r w:rsidR="001824AE">
        <w:rPr>
          <w:rStyle w:val="normaltextrun"/>
        </w:rPr>
        <w:t>that include</w:t>
      </w:r>
      <w:r w:rsidR="006B58A7">
        <w:rPr>
          <w:rStyle w:val="normaltextrun"/>
        </w:rPr>
        <w:t>:</w:t>
      </w:r>
      <w:r w:rsidR="00887A4E" w:rsidRPr="00887A4E">
        <w:rPr>
          <w:rStyle w:val="normaltextrun"/>
        </w:rPr>
        <w:t xml:space="preserve"> health care</w:t>
      </w:r>
      <w:r w:rsidR="006B58A7">
        <w:rPr>
          <w:rStyle w:val="normaltextrun"/>
        </w:rPr>
        <w:t xml:space="preserve"> access</w:t>
      </w:r>
      <w:r w:rsidR="00887A4E" w:rsidRPr="00887A4E">
        <w:rPr>
          <w:rStyle w:val="normaltextrun"/>
        </w:rPr>
        <w:t>, insurance</w:t>
      </w:r>
      <w:r w:rsidR="006B58A7">
        <w:rPr>
          <w:rStyle w:val="normaltextrun"/>
        </w:rPr>
        <w:t xml:space="preserve"> enrollment and lack of insurance </w:t>
      </w:r>
      <w:r w:rsidR="00E33397">
        <w:rPr>
          <w:rStyle w:val="normaltextrun"/>
        </w:rPr>
        <w:t>services</w:t>
      </w:r>
      <w:r w:rsidR="00887A4E" w:rsidRPr="00887A4E">
        <w:rPr>
          <w:rStyle w:val="normaltextrun"/>
        </w:rPr>
        <w:t xml:space="preserve">, </w:t>
      </w:r>
      <w:r w:rsidR="0084711D">
        <w:rPr>
          <w:rStyle w:val="normaltextrun"/>
        </w:rPr>
        <w:t xml:space="preserve">limited </w:t>
      </w:r>
      <w:r w:rsidR="00887A4E" w:rsidRPr="00887A4E">
        <w:rPr>
          <w:rStyle w:val="normaltextrun"/>
        </w:rPr>
        <w:t xml:space="preserve">health literacy, </w:t>
      </w:r>
      <w:r w:rsidR="0084711D">
        <w:rPr>
          <w:rStyle w:val="normaltextrun"/>
        </w:rPr>
        <w:t xml:space="preserve">lack of </w:t>
      </w:r>
      <w:r w:rsidR="00887A4E" w:rsidRPr="00887A4E">
        <w:rPr>
          <w:rStyle w:val="normaltextrun"/>
        </w:rPr>
        <w:t>transportation, child care</w:t>
      </w:r>
      <w:r w:rsidR="000F17EB">
        <w:rPr>
          <w:rStyle w:val="normaltextrun"/>
        </w:rPr>
        <w:t>,</w:t>
      </w:r>
      <w:r w:rsidR="00887A4E" w:rsidRPr="00887A4E">
        <w:rPr>
          <w:rStyle w:val="normaltextrun"/>
        </w:rPr>
        <w:t xml:space="preserve"> and more</w:t>
      </w:r>
      <w:r w:rsidR="00420599">
        <w:rPr>
          <w:rStyle w:val="normaltextrun"/>
        </w:rPr>
        <w:t xml:space="preserve">. </w:t>
      </w:r>
    </w:p>
    <w:p w14:paraId="7A545F12" w14:textId="77777777" w:rsidR="000F17EB" w:rsidRDefault="000F17EB" w:rsidP="00D6297F">
      <w:pPr>
        <w:pStyle w:val="ListParagraph"/>
        <w:spacing w:line="240" w:lineRule="auto"/>
        <w:rPr>
          <w:rStyle w:val="normaltextrun"/>
          <w:sz w:val="16"/>
          <w:szCs w:val="16"/>
        </w:rPr>
      </w:pPr>
    </w:p>
    <w:p w14:paraId="569B0403" w14:textId="0AD72288" w:rsidR="00AD46D7" w:rsidRDefault="00420599" w:rsidP="00D6297F">
      <w:pPr>
        <w:pStyle w:val="ListParagraph"/>
        <w:spacing w:line="240" w:lineRule="auto"/>
        <w:rPr>
          <w:rStyle w:val="normaltextrun"/>
          <w:sz w:val="16"/>
        </w:rPr>
      </w:pPr>
      <w:r w:rsidRPr="000F17EB">
        <w:rPr>
          <w:rStyle w:val="normaltextrun"/>
          <w:sz w:val="16"/>
          <w:szCs w:val="16"/>
        </w:rPr>
        <w:t>Source:</w:t>
      </w:r>
      <w:r w:rsidR="0084711D" w:rsidRPr="000F17EB">
        <w:rPr>
          <w:rStyle w:val="normaltextrun"/>
          <w:sz w:val="16"/>
          <w:szCs w:val="16"/>
        </w:rPr>
        <w:t xml:space="preserve"> </w:t>
      </w:r>
      <w:hyperlink r:id="rId8" w:anchor=":~:text=A%20health%20navigator%20%28also%20known%20as%20a%20patient,poor%20health%20literacy%2C%20transportation%2C%20child%20care%20and%20more" w:history="1">
        <w:r w:rsidRPr="000F17EB">
          <w:rPr>
            <w:rStyle w:val="Hyperlink"/>
            <w:sz w:val="16"/>
          </w:rPr>
          <w:t>https://cdphe.colorado.gov/chronic-disease-prevention/health-navigator-workforce-development/who-is-a-health-navigator#:~:text=A%20health%20navigator%20%28also%20known%20as%20a%20patient,poor%20health%20literacy%2C%20transportation%2C%20child%20care%20and%20more</w:t>
        </w:r>
      </w:hyperlink>
      <w:r w:rsidRPr="000F17EB">
        <w:rPr>
          <w:rStyle w:val="normaltextrun"/>
          <w:sz w:val="16"/>
        </w:rPr>
        <w:t xml:space="preserve"> </w:t>
      </w:r>
    </w:p>
    <w:p w14:paraId="698127CF" w14:textId="77777777" w:rsidR="000F17EB" w:rsidRPr="000F17EB" w:rsidRDefault="000F17EB" w:rsidP="00D6297F">
      <w:pPr>
        <w:pStyle w:val="ListParagraph"/>
        <w:spacing w:line="240" w:lineRule="auto"/>
        <w:rPr>
          <w:rStyle w:val="normaltextrun"/>
          <w:sz w:val="16"/>
        </w:rPr>
      </w:pPr>
    </w:p>
    <w:p w14:paraId="34BA78AE" w14:textId="4886A0C0" w:rsidR="000A227E" w:rsidRPr="000A227E" w:rsidRDefault="00334C3A" w:rsidP="006A629D">
      <w:pPr>
        <w:pStyle w:val="ListParagraph"/>
        <w:numPr>
          <w:ilvl w:val="0"/>
          <w:numId w:val="4"/>
        </w:numPr>
        <w:spacing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have</w:t>
      </w:r>
      <w:r w:rsidR="009E561A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heard </w:t>
      </w:r>
      <w:r w:rsidR="00C40913">
        <w:rPr>
          <w:rStyle w:val="normaltextrun"/>
          <w:rFonts w:ascii="Calibri" w:hAnsi="Calibri" w:cs="Calibri"/>
          <w:color w:val="000000"/>
          <w:shd w:val="clear" w:color="auto" w:fill="FFFFFF"/>
        </w:rPr>
        <w:t>about</w:t>
      </w:r>
      <w:bookmarkStart w:id="2" w:name="_GoBack"/>
      <w:bookmarkEnd w:id="2"/>
      <w:r w:rsidR="00D76951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Health Equity Navigators</w:t>
      </w:r>
      <w:r w:rsidR="00F355B3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9AC1E9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0B1EEAFF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3C29F7A7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310E924B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170F0BCF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6D52DEC4" w14:textId="0541B558" w:rsidR="00EC119F" w:rsidRPr="00EB44D0" w:rsidRDefault="00334C3A" w:rsidP="000F17EB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have</w:t>
      </w:r>
      <w:r w:rsidR="000A227E" w:rsidRPr="000F17E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heard of</w:t>
      </w:r>
      <w:r w:rsidR="009E561A" w:rsidRPr="000F17E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H</w:t>
      </w:r>
      <w:r w:rsidR="00AE7328" w:rsidRPr="000F17EB">
        <w:rPr>
          <w:rStyle w:val="normaltextrun"/>
          <w:rFonts w:ascii="Calibri" w:hAnsi="Calibri" w:cs="Calibri"/>
          <w:color w:val="000000"/>
          <w:shd w:val="clear" w:color="auto" w:fill="FFFFFF"/>
        </w:rPr>
        <w:t>ealth Equity Navigator Program (HENP)</w:t>
      </w:r>
      <w:r w:rsidR="00F355B3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7E7F7FA2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7C505CCA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3204A3CD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770CB108" w14:textId="77777777" w:rsidR="00334C3A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3CF07DA3" w14:textId="77777777" w:rsidR="00334C3A" w:rsidRPr="00EB44D0" w:rsidRDefault="00334C3A" w:rsidP="00334C3A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6BA4AE25" w14:textId="07452B5F" w:rsidR="00F355B3" w:rsidRPr="00F355B3" w:rsidRDefault="00B63DC8" w:rsidP="006A629D">
      <w:pPr>
        <w:pStyle w:val="ListParagraph"/>
        <w:numPr>
          <w:ilvl w:val="0"/>
          <w:numId w:val="4"/>
        </w:numPr>
        <w:spacing w:line="240" w:lineRule="auto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feel</w:t>
      </w:r>
      <w:r w:rsidR="00EC119F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HENP services </w:t>
      </w:r>
      <w:r w:rsidR="00370D06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ill help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</w:t>
      </w:r>
      <w:r w:rsidR="00020132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>mprov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my</w:t>
      </w:r>
      <w:r w:rsidR="00020132" w:rsidRPr="00EB44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knowledge </w:t>
      </w:r>
      <w:r w:rsidR="00F355B3">
        <w:rPr>
          <w:rStyle w:val="normaltextrun"/>
          <w:rFonts w:ascii="Calibri" w:hAnsi="Calibri" w:cs="Calibri"/>
          <w:color w:val="000000"/>
          <w:shd w:val="clear" w:color="auto" w:fill="FFFFFF"/>
        </w:rPr>
        <w:t>of resources in my community.</w:t>
      </w:r>
    </w:p>
    <w:p w14:paraId="0530C9BA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3BB79A98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0DB291A3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1689DA95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41933ABB" w14:textId="77777777" w:rsidR="00F355B3" w:rsidRPr="00EB44D0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039DA013" w14:textId="77777777" w:rsidR="00F355B3" w:rsidRPr="00F355B3" w:rsidRDefault="00F355B3" w:rsidP="00F355B3">
      <w:pPr>
        <w:pStyle w:val="ListParagraph"/>
        <w:spacing w:line="240" w:lineRule="auto"/>
        <w:rPr>
          <w:rStyle w:val="normaltextrun"/>
        </w:rPr>
      </w:pPr>
    </w:p>
    <w:p w14:paraId="162CB459" w14:textId="39BB9BD0" w:rsidR="009E561A" w:rsidRPr="00EB44D0" w:rsidRDefault="00F355B3" w:rsidP="00F355B3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 feel HENP services will help improve my</w:t>
      </w:r>
      <w:r w:rsidR="00020132"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wareness of </w:t>
      </w:r>
      <w:r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health </w:t>
      </w:r>
      <w:r w:rsidR="00020132"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>resources</w:t>
      </w:r>
      <w:r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n my community.</w:t>
      </w:r>
    </w:p>
    <w:p w14:paraId="36560B60" w14:textId="77777777" w:rsidR="00B63DC8" w:rsidRDefault="00B63DC8" w:rsidP="00B63DC8">
      <w:pPr>
        <w:pStyle w:val="ListParagraph"/>
        <w:numPr>
          <w:ilvl w:val="0"/>
          <w:numId w:val="16"/>
        </w:numPr>
        <w:spacing w:line="240" w:lineRule="auto"/>
      </w:pPr>
      <w:bookmarkStart w:id="3" w:name="_Hlk130288429"/>
      <w:r>
        <w:t>Strongly Agree</w:t>
      </w:r>
    </w:p>
    <w:p w14:paraId="1DFF4349" w14:textId="77777777" w:rsidR="00B63DC8" w:rsidRDefault="00B63DC8" w:rsidP="00B63DC8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64C50017" w14:textId="77777777" w:rsidR="00B63DC8" w:rsidRDefault="00B63DC8" w:rsidP="00B63DC8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74A15183" w14:textId="77777777" w:rsidR="00B63DC8" w:rsidRDefault="00B63DC8" w:rsidP="00B63DC8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6BC102A7" w14:textId="3D55FFEE" w:rsidR="00B63DC8" w:rsidRDefault="00B63DC8" w:rsidP="00B63DC8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120E311D" w14:textId="68F06B82" w:rsidR="00F355B3" w:rsidRPr="00EB44D0" w:rsidRDefault="00F355B3" w:rsidP="00F355B3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feel HENP services will improve my</w:t>
      </w:r>
      <w:r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</w:t>
      </w:r>
      <w:r w:rsidR="00A6654F">
        <w:rPr>
          <w:rStyle w:val="normaltextrun"/>
          <w:rFonts w:ascii="Calibri" w:hAnsi="Calibri" w:cs="Calibri"/>
          <w:color w:val="000000"/>
          <w:shd w:val="clear" w:color="auto" w:fill="FFFFFF"/>
        </w:rPr>
        <w:t>ttitude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bout healthcare service access</w:t>
      </w:r>
      <w:r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457ED8B6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2E4C9A48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4BC77FAB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3F798FD9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359051AC" w14:textId="41A346CA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lastRenderedPageBreak/>
        <w:t>Strongly Disagree</w:t>
      </w:r>
    </w:p>
    <w:p w14:paraId="2B8D7429" w14:textId="11DAF2E6" w:rsidR="00F355B3" w:rsidRPr="00EB44D0" w:rsidRDefault="00F355B3" w:rsidP="00F355B3">
      <w:pPr>
        <w:pStyle w:val="ListParagraph"/>
        <w:numPr>
          <w:ilvl w:val="0"/>
          <w:numId w:val="4"/>
        </w:numPr>
        <w:spacing w:line="240" w:lineRule="auto"/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feel HENP services will</w:t>
      </w:r>
      <w:r w:rsidR="00A6654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ncrease my ability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o seek healthcare services more efficiently</w:t>
      </w:r>
      <w:r w:rsidRPr="00F355B3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CAE11A6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Strongly Agree</w:t>
      </w:r>
    </w:p>
    <w:p w14:paraId="6CE7F574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Agree</w:t>
      </w:r>
    </w:p>
    <w:p w14:paraId="19C04F91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Neutral</w:t>
      </w:r>
    </w:p>
    <w:p w14:paraId="01B91ADD" w14:textId="77777777" w:rsidR="00F355B3" w:rsidRDefault="00F355B3" w:rsidP="00F355B3">
      <w:pPr>
        <w:pStyle w:val="ListParagraph"/>
        <w:numPr>
          <w:ilvl w:val="0"/>
          <w:numId w:val="16"/>
        </w:numPr>
        <w:spacing w:line="240" w:lineRule="auto"/>
      </w:pPr>
      <w:r>
        <w:t>Disagree</w:t>
      </w:r>
    </w:p>
    <w:p w14:paraId="2FDF7B64" w14:textId="1076083E" w:rsidR="00F355B3" w:rsidRPr="00EB44D0" w:rsidRDefault="00F355B3" w:rsidP="00A6654F">
      <w:pPr>
        <w:pStyle w:val="ListParagraph"/>
        <w:numPr>
          <w:ilvl w:val="0"/>
          <w:numId w:val="16"/>
        </w:numPr>
        <w:spacing w:line="240" w:lineRule="auto"/>
      </w:pPr>
      <w:r>
        <w:t>Strongly Disagree</w:t>
      </w:r>
    </w:p>
    <w:p w14:paraId="27481279" w14:textId="77777777" w:rsidR="00F355B3" w:rsidRPr="00EB44D0" w:rsidRDefault="00F355B3" w:rsidP="00F355B3">
      <w:pPr>
        <w:spacing w:line="240" w:lineRule="auto"/>
      </w:pPr>
    </w:p>
    <w:bookmarkEnd w:id="3"/>
    <w:p w14:paraId="02D12A1D" w14:textId="77777777" w:rsidR="00CC36D3" w:rsidRDefault="00CC36D3" w:rsidP="006A629D">
      <w:pPr>
        <w:pStyle w:val="ListParagraph"/>
        <w:spacing w:line="240" w:lineRule="auto"/>
      </w:pPr>
    </w:p>
    <w:p w14:paraId="6E936E29" w14:textId="77777777" w:rsidR="00CC36D3" w:rsidRDefault="00CC36D3" w:rsidP="006A629D">
      <w:pPr>
        <w:pStyle w:val="ListParagraph"/>
        <w:spacing w:line="240" w:lineRule="auto"/>
      </w:pPr>
    </w:p>
    <w:p w14:paraId="02C293B2" w14:textId="77777777" w:rsidR="00CC36D3" w:rsidRDefault="00CC36D3" w:rsidP="00CC36D3">
      <w:pPr>
        <w:pStyle w:val="ListParagraph"/>
      </w:pPr>
    </w:p>
    <w:p w14:paraId="4DB32FD9" w14:textId="77777777" w:rsidR="00CC36D3" w:rsidRDefault="00CC36D3" w:rsidP="00CC36D3">
      <w:pPr>
        <w:pStyle w:val="ListParagraph"/>
      </w:pPr>
    </w:p>
    <w:p w14:paraId="7D53C6B6" w14:textId="77777777" w:rsidR="00CC36D3" w:rsidRDefault="00CC36D3" w:rsidP="00EB44D0"/>
    <w:sectPr w:rsidR="00CC3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B4D00"/>
    <w:multiLevelType w:val="hybridMultilevel"/>
    <w:tmpl w:val="2206925C"/>
    <w:lvl w:ilvl="0" w:tplc="D00A8984">
      <w:start w:val="7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82830"/>
    <w:multiLevelType w:val="hybridMultilevel"/>
    <w:tmpl w:val="C8CCB08C"/>
    <w:lvl w:ilvl="0" w:tplc="4D5051C0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1" w:tplc="4D5051C0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52706A"/>
    <w:multiLevelType w:val="hybridMultilevel"/>
    <w:tmpl w:val="AC92E55A"/>
    <w:lvl w:ilvl="0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2E0EFA"/>
    <w:multiLevelType w:val="hybridMultilevel"/>
    <w:tmpl w:val="53762D82"/>
    <w:lvl w:ilvl="0" w:tplc="DEDE6EC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9B7A74"/>
    <w:multiLevelType w:val="hybridMultilevel"/>
    <w:tmpl w:val="060EB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D16F52"/>
    <w:multiLevelType w:val="hybridMultilevel"/>
    <w:tmpl w:val="E4CE6A1C"/>
    <w:lvl w:ilvl="0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515532"/>
    <w:multiLevelType w:val="hybridMultilevel"/>
    <w:tmpl w:val="6FE88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24F3C"/>
    <w:multiLevelType w:val="hybridMultilevel"/>
    <w:tmpl w:val="C9F41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4012"/>
    <w:multiLevelType w:val="hybridMultilevel"/>
    <w:tmpl w:val="65A4B7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D72611"/>
    <w:multiLevelType w:val="hybridMultilevel"/>
    <w:tmpl w:val="3CF4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187E"/>
    <w:multiLevelType w:val="hybridMultilevel"/>
    <w:tmpl w:val="A000A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681DC5"/>
    <w:multiLevelType w:val="hybridMultilevel"/>
    <w:tmpl w:val="7DEC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51989"/>
    <w:multiLevelType w:val="hybridMultilevel"/>
    <w:tmpl w:val="8D2EB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6721DF"/>
    <w:multiLevelType w:val="hybridMultilevel"/>
    <w:tmpl w:val="3E76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55228"/>
    <w:multiLevelType w:val="hybridMultilevel"/>
    <w:tmpl w:val="0C743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07FA4"/>
    <w:multiLevelType w:val="hybridMultilevel"/>
    <w:tmpl w:val="118437B6"/>
    <w:lvl w:ilvl="0" w:tplc="4D5051C0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4263B0"/>
    <w:multiLevelType w:val="hybridMultilevel"/>
    <w:tmpl w:val="62F6DA0C"/>
    <w:lvl w:ilvl="0" w:tplc="E4761DF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B7329"/>
    <w:multiLevelType w:val="hybridMultilevel"/>
    <w:tmpl w:val="9B6613AC"/>
    <w:lvl w:ilvl="0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BB6C5C"/>
    <w:multiLevelType w:val="hybridMultilevel"/>
    <w:tmpl w:val="94FE474C"/>
    <w:lvl w:ilvl="0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F197167"/>
    <w:multiLevelType w:val="hybridMultilevel"/>
    <w:tmpl w:val="BDFC2326"/>
    <w:lvl w:ilvl="0" w:tplc="4D5051C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F30A46"/>
    <w:multiLevelType w:val="hybridMultilevel"/>
    <w:tmpl w:val="C0ECB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8"/>
  </w:num>
  <w:num w:numId="4">
    <w:abstractNumId w:val="0"/>
  </w:num>
  <w:num w:numId="5">
    <w:abstractNumId w:val="4"/>
  </w:num>
  <w:num w:numId="6">
    <w:abstractNumId w:val="12"/>
  </w:num>
  <w:num w:numId="7">
    <w:abstractNumId w:val="9"/>
  </w:num>
  <w:num w:numId="8">
    <w:abstractNumId w:val="7"/>
  </w:num>
  <w:num w:numId="9">
    <w:abstractNumId w:val="13"/>
  </w:num>
  <w:num w:numId="10">
    <w:abstractNumId w:val="6"/>
  </w:num>
  <w:num w:numId="11">
    <w:abstractNumId w:val="14"/>
  </w:num>
  <w:num w:numId="12">
    <w:abstractNumId w:val="20"/>
  </w:num>
  <w:num w:numId="13">
    <w:abstractNumId w:val="11"/>
  </w:num>
  <w:num w:numId="14">
    <w:abstractNumId w:val="15"/>
  </w:num>
  <w:num w:numId="15">
    <w:abstractNumId w:val="1"/>
  </w:num>
  <w:num w:numId="16">
    <w:abstractNumId w:val="19"/>
  </w:num>
  <w:num w:numId="17">
    <w:abstractNumId w:val="5"/>
  </w:num>
  <w:num w:numId="18">
    <w:abstractNumId w:val="18"/>
  </w:num>
  <w:num w:numId="19">
    <w:abstractNumId w:val="17"/>
  </w:num>
  <w:num w:numId="20">
    <w:abstractNumId w:val="1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NDOxMDeyNLAwNDFS0lEKTi0uzszPAykwrgUAU2NUrSwAAAA="/>
  </w:docVars>
  <w:rsids>
    <w:rsidRoot w:val="00B40CFA"/>
    <w:rsid w:val="00001EEE"/>
    <w:rsid w:val="00020132"/>
    <w:rsid w:val="0004430A"/>
    <w:rsid w:val="00045142"/>
    <w:rsid w:val="00057C67"/>
    <w:rsid w:val="00072901"/>
    <w:rsid w:val="00095466"/>
    <w:rsid w:val="000A227E"/>
    <w:rsid w:val="000E65F2"/>
    <w:rsid w:val="000F17EB"/>
    <w:rsid w:val="0014578F"/>
    <w:rsid w:val="001824AE"/>
    <w:rsid w:val="002457A1"/>
    <w:rsid w:val="002603A6"/>
    <w:rsid w:val="00265AE6"/>
    <w:rsid w:val="002A2742"/>
    <w:rsid w:val="002D4D54"/>
    <w:rsid w:val="0031602D"/>
    <w:rsid w:val="00334C3A"/>
    <w:rsid w:val="00370D06"/>
    <w:rsid w:val="003A17EF"/>
    <w:rsid w:val="003C45D6"/>
    <w:rsid w:val="003F25EC"/>
    <w:rsid w:val="00420599"/>
    <w:rsid w:val="004301C2"/>
    <w:rsid w:val="004412AD"/>
    <w:rsid w:val="004F6D7D"/>
    <w:rsid w:val="00501C01"/>
    <w:rsid w:val="005078FB"/>
    <w:rsid w:val="00513BC0"/>
    <w:rsid w:val="00546E47"/>
    <w:rsid w:val="00556BC0"/>
    <w:rsid w:val="005853FC"/>
    <w:rsid w:val="00591AE2"/>
    <w:rsid w:val="00687344"/>
    <w:rsid w:val="006A629D"/>
    <w:rsid w:val="006B58A7"/>
    <w:rsid w:val="006B7DAF"/>
    <w:rsid w:val="006C082D"/>
    <w:rsid w:val="006C3C5E"/>
    <w:rsid w:val="0070679C"/>
    <w:rsid w:val="007405C3"/>
    <w:rsid w:val="00745D7F"/>
    <w:rsid w:val="00762CB0"/>
    <w:rsid w:val="00816878"/>
    <w:rsid w:val="008274DE"/>
    <w:rsid w:val="0084711D"/>
    <w:rsid w:val="00887A4E"/>
    <w:rsid w:val="008D48BC"/>
    <w:rsid w:val="009C6E46"/>
    <w:rsid w:val="009E561A"/>
    <w:rsid w:val="009F75A2"/>
    <w:rsid w:val="00A6654F"/>
    <w:rsid w:val="00A90C8F"/>
    <w:rsid w:val="00AD46D7"/>
    <w:rsid w:val="00AD4DCC"/>
    <w:rsid w:val="00AE42E4"/>
    <w:rsid w:val="00AE7328"/>
    <w:rsid w:val="00B109CF"/>
    <w:rsid w:val="00B21F8A"/>
    <w:rsid w:val="00B40CFA"/>
    <w:rsid w:val="00B432A2"/>
    <w:rsid w:val="00B63DC8"/>
    <w:rsid w:val="00BF5C69"/>
    <w:rsid w:val="00C06B07"/>
    <w:rsid w:val="00C100B5"/>
    <w:rsid w:val="00C40913"/>
    <w:rsid w:val="00C60144"/>
    <w:rsid w:val="00C95755"/>
    <w:rsid w:val="00CC36D3"/>
    <w:rsid w:val="00CD2871"/>
    <w:rsid w:val="00D157CD"/>
    <w:rsid w:val="00D32301"/>
    <w:rsid w:val="00D6297F"/>
    <w:rsid w:val="00D76951"/>
    <w:rsid w:val="00DB5DD6"/>
    <w:rsid w:val="00DE34A1"/>
    <w:rsid w:val="00DF1667"/>
    <w:rsid w:val="00E12DE0"/>
    <w:rsid w:val="00E13E61"/>
    <w:rsid w:val="00E16F28"/>
    <w:rsid w:val="00E240C7"/>
    <w:rsid w:val="00E33397"/>
    <w:rsid w:val="00E71C1B"/>
    <w:rsid w:val="00EA293C"/>
    <w:rsid w:val="00EB252C"/>
    <w:rsid w:val="00EB44D0"/>
    <w:rsid w:val="00EC119F"/>
    <w:rsid w:val="00EC2DF3"/>
    <w:rsid w:val="00ED655C"/>
    <w:rsid w:val="00EE74C4"/>
    <w:rsid w:val="00F355B3"/>
    <w:rsid w:val="00F43BF4"/>
    <w:rsid w:val="00F57ABD"/>
    <w:rsid w:val="00F614A3"/>
    <w:rsid w:val="00F65985"/>
    <w:rsid w:val="00F9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A38AC"/>
  <w15:chartTrackingRefBased/>
  <w15:docId w15:val="{A93A3715-8961-4691-B0BE-6BE0B82FA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25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CFA"/>
    <w:pPr>
      <w:ind w:left="720"/>
      <w:contextualSpacing/>
    </w:pPr>
  </w:style>
  <w:style w:type="character" w:customStyle="1" w:styleId="normaltextrun">
    <w:name w:val="normaltextrun"/>
    <w:basedOn w:val="DefaultParagraphFont"/>
    <w:rsid w:val="009E561A"/>
  </w:style>
  <w:style w:type="character" w:customStyle="1" w:styleId="eop">
    <w:name w:val="eop"/>
    <w:basedOn w:val="DefaultParagraphFont"/>
    <w:rsid w:val="009E561A"/>
  </w:style>
  <w:style w:type="character" w:styleId="Hyperlink">
    <w:name w:val="Hyperlink"/>
    <w:basedOn w:val="DefaultParagraphFont"/>
    <w:uiPriority w:val="99"/>
    <w:unhideWhenUsed/>
    <w:rsid w:val="004205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5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phe.colorado.gov/chronic-disease-prevention/health-navigator-workforce-development/who-is-a-health-navigato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17E5EA99DD9448A310D756D22023D" ma:contentTypeVersion="11" ma:contentTypeDescription="Create a new document." ma:contentTypeScope="" ma:versionID="328ca01301c55df6ccff4298382fd9ce">
  <xsd:schema xmlns:xsd="http://www.w3.org/2001/XMLSchema" xmlns:xs="http://www.w3.org/2001/XMLSchema" xmlns:p="http://schemas.microsoft.com/office/2006/metadata/properties" xmlns:ns3="4271d815-530d-4006-96d5-5f0a7bb5d079" xmlns:ns4="05415e83-0277-458f-952d-d5f2835512aa" targetNamespace="http://schemas.microsoft.com/office/2006/metadata/properties" ma:root="true" ma:fieldsID="c4ba66fd747a83d8e65f9cf21e120591" ns3:_="" ns4:_="">
    <xsd:import namespace="4271d815-530d-4006-96d5-5f0a7bb5d079"/>
    <xsd:import namespace="05415e83-0277-458f-952d-d5f2835512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1d815-530d-4006-96d5-5f0a7bb5d0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15e83-0277-458f-952d-d5f283551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71d815-530d-4006-96d5-5f0a7bb5d079" xsi:nil="true"/>
  </documentManagement>
</p:properties>
</file>

<file path=customXml/itemProps1.xml><?xml version="1.0" encoding="utf-8"?>
<ds:datastoreItem xmlns:ds="http://schemas.openxmlformats.org/officeDocument/2006/customXml" ds:itemID="{A4E2C173-EBD5-435A-BD54-B2556CB79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8416C1-B8F8-4DBD-8460-4107D72B2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1d815-530d-4006-96d5-5f0a7bb5d079"/>
    <ds:schemaRef ds:uri="05415e83-0277-458f-952d-d5f283551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5C59FD-2A05-47A0-9C65-0467710AB507}">
  <ds:schemaRefs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5415e83-0277-458f-952d-d5f2835512aa"/>
    <ds:schemaRef ds:uri="4271d815-530d-4006-96d5-5f0a7bb5d079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693</Words>
  <Characters>3758</Characters>
  <Application>Microsoft Office Word</Application>
  <DocSecurity>0</DocSecurity>
  <Lines>7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ica L. McCrary</dc:creator>
  <cp:keywords/>
  <dc:description/>
  <cp:lastModifiedBy>Ransome Eke</cp:lastModifiedBy>
  <cp:revision>4</cp:revision>
  <cp:lastPrinted>2023-02-28T15:54:00Z</cp:lastPrinted>
  <dcterms:created xsi:type="dcterms:W3CDTF">2023-03-25T01:46:00Z</dcterms:created>
  <dcterms:modified xsi:type="dcterms:W3CDTF">2023-04-1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0f052b6f398fb2b07ef395bed4c279a2bcca99e4a458f1bebb94109c503c4e</vt:lpwstr>
  </property>
  <property fmtid="{D5CDD505-2E9C-101B-9397-08002B2CF9AE}" pid="3" name="ContentTypeId">
    <vt:lpwstr>0x0101004B917E5EA99DD9448A310D756D22023D</vt:lpwstr>
  </property>
</Properties>
</file>